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3ed5a335f147e1de71258500d997f87a64295"/>
      <w:r>
        <w:rPr>
          <w:b/>
        </w:rPr>
        <w:t xml:space="preserve">ПРОТОКОЛ ЕЛЕКТРОННОГО АУКЦІОНУ № CLE001-UA-20220923-642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922_10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Ковель, вул. Володимирська, 101. Оренда – приміщення 1-го поверху площею 16,20 кв.м. 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16,20 кв.м, що може бути використане під мініперукарню/стоматологічний кабінет, офіс, магазин, сервісний центр тощо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 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70,91 грн, у тому числі ПДВ</w:t>
      </w:r>
      <w:r>
        <w:t xml:space="preserve"> </w:t>
      </w:r>
      <w:r>
        <w:t xml:space="preserve">261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2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2:37:07Z</dcterms:created>
  <dcterms:modified xsi:type="dcterms:W3CDTF">2024-04-29T22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